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KN</w:t>
      </w:r>
      <w:r>
        <w:t xml:space="preserve"> </w:t>
      </w:r>
      <w:r>
        <w:t xml:space="preserve">18_อัศจรรย์บันลือโลก</w:t>
      </w:r>
      <w:r>
        <w:t xml:space="preserve"> </w:t>
      </w:r>
      <w:r>
        <w:t xml:space="preserve">3110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ามเหลื่อมล้ำมันกลับมาลดลงจากเดิมที่ห่างกันถึง 50% 50 ตอนนี้น้อยลงเหลือ 40 เท่าแต่ความเหลื่อมล้ำภายในประเทศเนี่ยกลับหน้า ช่องว่างระหว่างรายได้ เฉลี่ยของประชากร 10% แรกกับกลุ่มประชากร 50 เปอร์เซ็นต์ล่างเพิ่มขึ้น 15 เท่า ก็อาจจะแปลว่า ประเทศนี้มีคนรวยมากขึ้น คนรวยคนจนเทียบกันในแต่ละประเทศอย่างมันก็ยังห่างกันมากอยู่ดี มันก็บอกว่าในตัวรายงานบอกว่า มันก็ไม่ใช่ว่าเป็นสิ่งที่ที่เป็นปัญหาชนิดที่ว่าแก้ไม่ได้ แต่มันก็เป็นเรื่องที่เกี่ยวข้องกับการเมืองแต่วันนี้สบายด้วยใช่ไหมก็บอกว่าไอ้ควาย ไม่เท่าเทียมกันเหล่านี้น่าจะกลายเป็นปัญหาใหญ่ในทศวรรษหน้านะแล้วก็เขาบอกว่ามันจำเป็นอย่างมาก จะต้องหามันเป็นความท้าทายที่จะต้องหาวิธีการอะไรก็ตามที่จะทำให้ช่องว่างระหว่าง ความเหลื่อมล้ำลดลงให้ได้แล้วถ้าเราดูจากที่เขา Present ทั้งหมดเนี่ยเขาก็ เห็นชัดอยู่เหมือนกันมาก รัฐบาลกลางเองเนี่ยของแต่ละประเทศเนี่ยอาจจะต้องกลับมาทบทวนแล้วว่า การทำให้ GDP ของประเทศตัวเองโต อานิสงส์ของการที่รัฐบาลมีหนี้สินมหาศาล ทำให้ภาคเอกชนรวยเอาเลยเอาในนั้น อาจจะต้องกลับมาปรับ ในเรื่องของโครงสร้างภาษีกันขนานใหญ่เพราะเขามองว่าวิธีการเดียวที่จะทำให้ รายการแฉ ออกมาเนี่ยมันต้องใช้ นโยบายด้านภาษีเพื่อลดความเหลื่อมล้ำ ลดความเหลื่อมล้ำผ่านภาษีก็คือเก็บภาษี ภาษีคนที่มีทรัพย์สินมากคนที่รวยมากแล้วก็รัฐบาลมันก็ต้องเป็นตัวแปลว่าเอา ภาษีนะเนี่ย มักจะจ่ายให้กับคนที่อาจจะมีน้อยกว่านะคะคนที่จนกว่าซึ่งจริงนั้นก็ต้องอยู่ที่ประสิทธิภาพในการจัดเก็บภาษี แล้วก็การทำนโยบายทางการเงินการคลังของรัฐบาลด้วยเหมือนกัน ก็เป็นข้อมูลที่น่าสนใจนะคะที่เรานำมาฝาก ตอนนี้เราปิดท้ายกันที่ประเด็นเรื่องของ ราคาเขาก็ถือว่าเป็นตัวอย่างที่ดีมากนะคะ บุคคลชื่อร่ำรวยนะคะแต่ว่า ก็แน่นอนนะคะคือความร่ำรวยแล้วก็ความสำเร็จของเขาก็มาจากความสามารถ แล้วก็การมองเห็นโอกาสทางธุรกิจที่ล้ำหลายอย่างทั้งเรื่องของธุรกิจยานยนต์ไฟฟ้า ธุรกิจอวกาศนะคะล่าสุดก็เลยได้รับการยกย่องจากนิตยสาร ให้เป็นบุคคลแห่งปีเลยค่ะพี่โก้ กรณียิ่งใหญ่มากนะคะ บอกว่า ที่มอบรางวัลให้กับอีลอนมัสก์นะคะเขาบอกว่า เป็นคนมุ่งมั่นหลายด้านตั้งแต่ก่อตั้งบริษัท แต่เขาก็ทำ การสำรวจอวกาศในปี 15 แล้วจะไปลงทุนในบริษัทที่เกี่ยวข้องกับพลังงานทางเลือกอย่างโซล่าซิตี้แล้วก็เช็ดล่า ก็ไปเป็นบริษัท ราคาสูงที่สุดในโลก เขาย้ำนะคะบอกว่า ความสำคัญไม่ใช่ตัวรางวัลที่มอบให้กับอีกรอบนะ แต่ว่าเป็นเริ่มการทำรั้ว บุคคลที่ทรงอิทธิพลที่สุดในเหตุการณ์ต่างๆของแต่ละปีเนี่ยมันอาจจะมีหลายมิติ นี่ก็ได้ อันตรายก็ได้นะคะ ซึ่งทางเนี่ยก็เนียนบอกว่า เจ้าจอมทรัพย์กับผู้ติดตามของเขา 66 ล้านคนบนคอมพิวเตอร์ว่า ครึ่งหนึ่งที่เขาโพสต์บนทวิตเตอร์นั้น คำพูดด้วยเปลือก ไม่ค่อยมีสติ สุดท้ายก็สรุปว่าไม่ว่าเขาจะโพสต์อะไรก็ตามทั้งโลกก็จะเต้นไปตามครั้งนี้ก็เลยเป็นบุคคลที่ ทำให้เรารู้สึกว่า อยากจะรักษาโรคใบนี้ไว้ หาโลกใบใหม่ที่อาศัยอยู่ได้ ให้เรานะคะต้องเป็นบุคคลที่ มีความสำคัญต่อเรื่องของการเปลี่ยนแปลงของโลก ล่าสุดพูดเรื่อง dcash ขึ้นเลย 20% พูดประโยคเดียวนะคะน้อยขึ้น 20% นะคะ บอกว่า ชำระ เช็ดคราบด้วยก็เลยทำให้เปลี่ยนเพราะเมื่อคืนนี้ปรับตัวเพิ่มขึ้นนะคะ ก็เป็นอิทธิพลของอีลอนมัสก์จริงๆนะคะถ้าลงของดูราคา ก็จะเห็นไหมคำว่าสกุลดังๆนะคะสกุลใหญ่ๆอย่าง bitcoin ก็ดีขึ้น เยี่ยมก็ไม่ขึ้นนะคะพี่น้อยมากแต่ว่าร้อนคอยนะเมื่อคืนนี้ขึ้นไป ประมาณ 20 ตอนนี้ตอนนี้อยู่ 18 ขึ้นไปประมาณ 20 เปอร์เซ็นต์นะคะตอนนี้แล้วมันก็โดนแรงกระแทกจากเรื่องนโยบายฟรี ปริมาณเม็ดเงินมันหดตัวลงเนี่ยไอ้การ อยู่ในสินทรัพย์เสี่ยงพวกนี้เนี่ยเขาก็จะขายก่อนเพราะว่าจะขายตั้งหลักก่อน อนาคต ไอ้กานต์เม็ดเงินที่มัน รักโลกอยู่มันจะหายเกือบแห้งไปนะคะน่าจะเป็นวันที่ 10 นะคะเดี๋ยวพรุ่งนี้ มาป่ะเราคุยกันใหม่นะคะวันนี้จะพาไปก่อนสวัสดีค่ะ กำลังทุกวันให้ผมสดชื่นกระปี้กระเป่ากว่านี้เลยครับ ถังเช่าน้ำผสมวิตามินซีอร่อยดื่มง่ายไม่มีค่ะ แคลอรี่ต่ำราคาขวดละ 15 บาทเท่านั้นนะครับ หาซื้อได้ที่เซเว่นอีเลฟเว่นทุกสาขาครับ ผสมเบอร์รี่อร่อยดื่มง่ายบำรุงร่างกายไม่มีน้ำตาลจำหน่ายแล้วที่เซเว่นอีเลฟเว่น สนุกทุกวัน รายการต่อไปนี้เป็นรายการที่มีล่ามภาษามือเสียงบรรยายภาพและคำบรรยายแทนเสียงท่านสามารถเลือก เปิดหรือปิดเสียงบรรยายภาพและคำบรรยายแทนเสียงได้ในระบบทีวีดิจิตอล สนับสนุนโดยในทุกวันของเชอรี่ผมต้องพร้อมเสมอ หนังศีรษะแข็งแรงไร้สิ่งตกค้างไม่ใช้ตอนนี้จะใช้ตอนไหน เพิ่มเติม คิวปิดไทยพระเอก ลิ้นจี่ผสมเบอร์รี่อร่อย ดีมากบำรุงร่างกายไม่มีน้ำตาลจำหน่ายแล้ววันนี้ที่เซเว่น สินค้าชั้นนำ ทั่วประเทศ ว่าฝนจะคงมีความหลากหลายทางชีวภาพอย่างทุกวันนี้เพราะว่ามันยังคงเขียวชะอุ่ม น้ำแข็ง ต้นไม้ใหญ่ที่ทะยานขึ้นสู่ท้องฟ้ามีโอกาสจะเข้าถึง ฝน แล้วความเชื่ออย่างมากก็ให้เกิดชีวิตบนผืนป่าอยู่ในร่มเงา นอกจากต้นไม้ที่บานสะพรั่งและดอกไม้บนพื้นดินที่นกที่ชอบเรา วันนี้เที่ยวมากมายอันเนื่องมาจากสาหร่ายชนิดต่างๆ แล้วลายเส้นที่ปกคลุมลำต้นของต้นไม้ หน้าที่รกร้างว่างเปล่าของเก่าโบราณแห่งนี้ exalt เป็นป่าฝนเขตร้อนที่ใหญ่ที่สุดแห่งหนึ่งตั้งอยู่ทางตะวันตกเฉียงใต้ของรัฐฟลอริดา มีความหลากหลายทางชีวภาพของพืชและสัตว์ พวกลิงถึง 13 สายพันธุ์รวมถึงลิงชิมแปนซีด้วย ลิงชิมแปนซีอาศัยอยู่ในป่าที่หนาแน่นของที่จองเวร มีกลุ่มภาคสังคมที่มีหลากหลายครอบครัว เมื่อรวมตัวกันภายในครอบครัวที่เป็นผู้นำในการหาอาหาร กินยาของหมอมีตัวเมียคอยติดต่อ เป้าหมายของมันคือผลไม้สุก ต้นมะเดื่อนี่ ชอบของพวกมันมาก สมาชิกในครอบครัวที่กระจายอยู่ทั่วอาณาเขต ส่งเสียงร้องดังมากเพื่อให้อีตัวที่ยิงเสียงของมัน ไอ้กุ้งมันจะสื่อสารทางการสัมผัสและท่าทาง เช่นเดียวกับมนุษย์ อยู่ภายใต้การเฝ้าระวังอย่างต่อเนื่อง ใต้ความพยายามในการอนุรักษ์ธรรมชาติ ดังนั้นไม่ยอมเวรจึงไม่ได้มีแค่ลิงชิมแปนซีแต่ยังมีลิงโคลัมบัสด้วยแล้วเรายังมีลิงโคลัมบัส กลุ่มใหญ่ที่สุดที่เคยมีมาในโลก ลิง 500 ตัวพวกนี้ ได้มารวมกัน เป็นกลุ่มเดียวกันครับ รูปลิงที่มีขนยาวและหารยาวเหล่านี้เป็นหนึ่งในสายพันธุ์ที่มี มากที่สุดและผ่านเส้นศูนย์สูตร แผนที่อากาศ พรุ่งนี้ค่อนข้างที่จะพิเศษ อาณานิคมที่อาศัยอยู่ในป่าทึบของในเฟสเป็นหนึ่งในกลุ่มที่ใหญ่ที่สุด ไม่ใช่ถ้านายหลวงพ่อก็ยังครอบคลุมทั่วทั้งโลกอีกด้วย ความแตกต่างระหว่างโคลัมบัส ที่จอดไม่มีนิ้วโป้ง การบ้านไม่ได้หยุดพูดมันจะเข้ากายกรรมจากกิ่งหนึ่งไปยังอีกที่หนึ่ง สกลถึงบ่าย บอลพรุ่งนี้ กินอาหารมากมายจากหลายแห่งสิ่งที่ดีที่สุดมีให้ ชีวิตส่วนใหญ่ เดินไปบนยอดไม้ในเขตที่สูงที่สุดของป่านี้ มาออกกิจกรรมที่เราจะทำในวันนี้ ทางเดินลอยฟ้า กิจกรรมใหม่ ปี 2010 ไม่เปิดตัวอย่างเป็นทางการในเดือนตุลาคม บุญยอดหมาย ชั้นบนสุดของป่า ส่วนใหญ่เป็นพืชแมลงและสายพันธุ์นกเรียกง่ายๆว่า หลังคาของป่า วิธีเดียวที่จะได้เห็นสิ่งมีชีวิตต่างๆ ปกติกูจะมองไม่เห็นชื่อสะพานแขวนสูง อันนี้โดยเฉพาะเช่นเดียวกับสะพาน มีความสูง 70 เมตรและยาว 200 เมตร อยู่ห่างจากพื้นดินหลายเมตร นี่คือจุดรู้สึกสงบ ไม่อยากยุ่งเวไม่ได้มีชื่อเสียงในด้านป่าเขตร้อนและสัตว์ป่า ลวดได้เป็นหนึ่งในผู้ผลิตชั้นนำของโลก ใกล้ที่อยู่ครบรอบเป็นผู้นำในเรื่องนั้น ดินแดนส่วนใหญ่ของประเทศ อยู่ในที่สูงทำให้สามารถผลิตข้าวคุณภาพสูงได้ อุดมสมบูรณ์ภูเขาไฟ คุณมีชื่อดังของโลก ส่วนใหญ่ที่ผลิตได้จากสภาพที่เอื้ออำนวยนี้ ถูกส่งออกไปยังหลายประเทศทั่วโลก เช่าด่วนบ้านส่วนใหญ่ พ่อเกษตรกรเพื่อการเลี้ยงชีพ การปลูก และการเก็บชาเป็นหนึ่งในแหล่งอาชีพที่สำคัญภายในพื้นที่นั้น เข้าร่วมหน้ามากมาย ทำงานหนักในไร่ชา จากทางเหนือถึงใต้ อุทยานแห่งชาติ ไปที่ตั้งระบบนิเวศทุ่งหญ้ากว้าง ภูเขา ที่มีกล้วยไม้มากกว่า 100 ชนิดในนั้น ที่สำคัญ ร้อยละ 70 อาบน้ำ พี่อาบน้ำไม่สามารถลบได้ เส้นทางที่ตัวเอง สมบัติที่ซ่อนอยู่ของ ฟุตบอลที่ เมื่อเช้าที่ยาวที่สุดในโลก พื้นที่เหล่านี้ ที่ไหลผ่านน้ำตกรอบบรรจบกับแม่น้ำ เราไปถึงทะเลสาบที่หมู่ เป็นหนึ่งในทะเลสาบที่ใหญ่ที่สุดของแอฟริกา รถจอดอยู่ทั่วพื้นที่ 2700 ตารางกิโล ทะเลสาบมีชายหาดด้านในที่สวยงาม ยาธาตุน้ำขาวตรากระต่ายบินแก้ท้องอืดแก้ปวดท้องแก้ท้องเสีย gammaco วันนี้คุณรักตัวเองบ้างแล้วหรือยังกับบทบาท ต้องทำในหลากหลายหน้าที่ ดูแลตัวเองเป็นสิ่งสำคัญเวลาออกกำลังกาย ผ่อนคลายชีวิตไม่คิดลบเริ่มต้น bein ธรรมชาติไว้ใน 1 แคปซูลจากสาหร่ายทะเล สารสกัดจากตังถั่งเช่า สารสกัดจากกรมนี้สารสกัดจาก 30 การใส่ใจตัวเองในทุกๆวัน bein wien วันเสาร์ 20 มันมีหลายบทบาทหน้าที่ที่ต้องทำจากบทบาทความเป็นแม่ ดูแลลูก อ่านของแฟนคลับ เป็นแม่ค้าขายของ คิดจะเป็นเสือ มังกรต้องฝ่าฟันกับอุปสรรค ผู้หญิงหลายบทบาท หลินจือผสม berry อร่อย ร่างกายไม่มีน้ำตาล เครื่องดื่มที่ผู้ชาย ผู้หญิง ไปทำงานก็ดื่มได้ สินค้าชั้นนำทั่วประเทศ สนับสนุนโดยผลิตภัณฑ์เสริมอาหารที่ผ่านการคัดสรรส่วนผสมอย่างพิถีพิถันสอบถามรายละเอียด เพิ่มเติมทุกช่องทาง Social Media ของ JKN ไทยช้อปปิ้ง 02 12 3 4 5 6 7 มิสเตอร์เพอร์เฟคชุดชั้นในชายนุ่มใส่สบายวางจำหน่ายเร็วๆนี้สอบถามรายละเอียดเพิ่มเติมทุกช่องทาง Social Media JKN High Shopping 02 123 4567 ข้อดีที่พาราดิสมหาชัยมีก็คือเป็นส่วนหนึ่งของการอนุรักษ์วัฒนธรรมระหว่างด้า การใช้เครื่องใช้ในชีวิตประจำวันเช่นการไม้ไผ่ของเราจะได้รับการปฏิบัติด้วยการแสดงยามเย็น คนในท้องถิ่นแล้วก็ต่างประเทศที่เกาะเล็กๆที่บุคคลสามารถมาพักผ่อนได้สำหรับผู้ที่ต้องการ เพลินกับทิวทัศน์ที่สวยงามขณะที่พวกเขาเข้าไปอีกฝั่งที่พี่เคยใช้เป็นที่จัดงาน เลี้ยงและกิจกรรมสันทนาการอื่นๆทะเลสาบคิวูเป็นที่โดดเด่นของโรมันด้า เป็นที่ที่สวยงามของประเทศนี้เราต้องภูมิใจในความสำเร็จของเรา ในฐานะประเทศที่ได้รับการปฏิรูปค่ะ และบรรดานี้ก็เป็นที่ที่น่าทึ่งอย่างแน่นอนเลยทีเดียว รีสอร์ท สภาพแวดล้อมที่เงียบสงบ นกฮูกมีต้นไม้ริมทะเลสาบ สูบคู่ มันสามารถหาตัวเมีย คนที่สว่างขาวขอบ 16 Thai Porn นกร้องอยู่ครบรอบ ขณะที่นักท่องเที่ยวที่อยากทำกิจกรรมสามารถพายเรือคายัค ผู้ที่ผ่านวีดีโอไปบนผิวน้ำ สงบ accor สามารถเข้าถึงแหล่งน้ำร้อนที่อยู่ริมทะเลสาบได้ รังนกร้อนจากภูเขาปล่อย รักสาวลูกสอง โรคไขข้อ ความหมาย กับคนที่นี่ด้วย ในตลาดในเมืองหลวงที่เกาหลี สมบูรณ์ของปลามากมายนำไปสู่การพัฒนาขึ้นอีกข้างจับปลาพิเศษ วงใน ดอกไม้ เชื่อมต่อเข้าด้วยกัน กลไกที่ช่วยให้โยนบัวลอยไปในทะเลสาบโดยใช้วงล้อ เข้าระบบควบคุมเสียงเพลง ภูเขาลงไป ครบรอบ เอาที่ร้องปวดเขาก็ไปซ่อมพึ่งมาระหว่างเรือ คำพูดที่หาทางออกไม่ได้ พระสมเด็จ ยินดีและเต็มใจครอบครัว ชื่อ เล็กๆมากมายที่ควรไปเยี่ยมชมส่วนใหญ่ที่มีคนอยู่ ความจริงเป็นที่อยู่ของผู้อาศัยรับสาย ปลาช่อน พูดหมายถึง คนที่มีคุณค่าได้ปกคลุมหน้าผาทางตอนใต้ของเกาะนโปเลียนเกือบทั้งหมด เนื่องจากก่อนหน้านี้ไม่มีสัตว์นักล่าตามธรรมชาติ มีอาหารมากมายบนเกาะจำนวนของค้างคาวผลไม้ยักษ์ เอาที่ใหญ่ที่สุดในโลก ต้นไม้ สายพันธุ์ที่นี่ที่โชคดีเหมือนคำขาว อุทยานแห่งชาติภูเขาไฟในระหว่าง เป็นหนึ่งในที่สุดท้ายของนิราศภูเขา ซึ่งมีประชากรลดลง หรือเปล่า 150 ตัวบนโลก ภูเขา ตอนนี้มีประชากรเพิ่มขึ้นเนื่องมาจากมาตรการอนุรักษ์ จัดโครงการอนุรักษ์ที่สำเร็จ ที่ทางรัฐบาลงวดหน้าที่ทำแล้ว ประชาสังคมที่รัฐบาลสนับสนุนยังคงดำเนินโครงการที่เกี่ยวข้องด้วยความเต็มใจ ของได้อ่านฟอสซี่นักวิทยาศาสตร์ที่ทำให้คนล่าภูเขา ต้องไปทั่วโลก สถานีรถ แถวที่สูงขึ้นโดยในอนาคต ปี 1960 คือเขา carabao Group ย้ายไปที่ใจกลางเมือง เหลืออยู่ของทางสถานี อยู่ที่นี่ คงใช้งานได้อย่างปกติ ดำเนินการวิจัยบทนิราศในงานรักษาการเพิ่มความถนัด ความพยายามในการ ธรรมชาติด้วย ก็ดีนะทุกตัวจะมีสัญลักษณ์ที่ต่างกันบนจมูกและเมื่อคุณเริ่มทำงานกับเกาหลีล่า ขั้นตอนแรกในอาชีพของคุณใน Gorilla OG คือการทำจมูกทั้งหมดของ Gorilla ที่คุณจะต้องศึกษาจากนั้นในหัวของเรา เสียไปแล้ว ตัวเองในการวิจัยของพืช วันนี้เราจะไปดูกอริลลาภูเขา นักเรียนล่าภูเขานี้อยู่ในภูมิภาคนี้เท่านั้นดังนั้นชั่วคราวนี้จึงกลาย สิ่งที่เรียกว่าก้าวหน้า เริ่มขึ้นเมื่อหลายศตวรรษก่อน ขณะที่เช่าล่วงหน้าเพื่อเตรียมที่จะทำสงครามเพื่อแสดงให้เห็นถึงพลังอำนาจ ประชาชน สัญลักษณ์ที่ ที่สุดของวัฒนธรรม ผลบอลวันนี้ ยังคงเป็นส่วนหนึ่งของชีวิตในร่างของนักเต้น ผลบอลสดล่าสุด หลังจากรับชมการแสดงจากนักเต้นอินเดีย ใครจะให้ข้อมูลกับนักท่องเที่ยวที่ลงทะเบียน ล่วงหน้าเรามีทีมติดตามที่คอยติดตามกลิ่นรานี้จะช่วยให้เรารู้ว่ากำลังจะไปที่ไหน เขาไม่มีต้นไม้ที่ทำมาเพื่อนำเราไปหามัน การสื่อสารกับพวกเขาขึ้นอยู่กับว่า เรารู้ว่าเราต้องไปทางไหน ตอนนี้มันยากกว่า จะดีกว่าถ้าเรารวมกันไว้ และมีระยะห่างระหว่างเรากับ Gorilla ระยะทางนี้จะเปลี่ยนไปเรื่อยๆขึ้นอยู่กับการเคลื่อนไหวของ Gorilla ถ้าเป็นไปได้คุณจะมีระยะห่างจาก Gorilla 7 เมตรนั่นหมายความว่าเมื่อไหร่ที่กอลิล่าเข้ามาใกล้เรา ต้องถอยออกมานิดหน่อยนี่คือการสร้างพื้นที่ก่อนเวลารู้สึกสบายใจกับที่เราอยู่ แต่ก็เป็นการที่เราลดการแลกเปลี่ยนของโลกไม่ว่าจะจะเข้าสุรินทร์ล่ารู้จักมันมาส่งด้วย ตลอดการปีนเขาที่ท้าทายแต่น่าหลงใหลพร้อม ภาพที่สวยงาม นักท่องเที่ยวจะมีโอกาสดูสลากหลายชนิด ที่มีเฉพาะในภูมิภาคแห่งนี้ ไม่คิดเลยว่าพอแก่ตัวแล้วชีวิต โดนัทอึม 4 มีเงินใช้จ่ายเป็นของตัวเองได้อย่างสบาย อยากได้อะไรก็มีจ่ายตามที่ต้องการแล้วไม่ต้องรอ มีใช้สบายใจ ไทยประกันชีวิต บุพการีมีเงินใช้เมื่ออายุครบ 75 ปีรับเงินก้อนแรกสูงสุด โทรเลย 02 248 9155 โตเป็นหนุ่มแล้วหลานยาย หลานกินขนมเลย แม่ เราไม่มีเงินพอใช้หรอ ซื้อประกันให้แม่นั่นแหละและลูกหลานมีเงินใช้ รับเงินก้อนที่ 2 สูงสุด สัญญาโทรเลย 02 248 9155 พฤหัสเสียชีวิตระหว่างสัญญารับเงินก้อนสูงสุด 60 บาทกัน กรณีเสียชีวิตใน 2 ปีแรกจะได้รับเงินเท่ากับเบี้ยที่ชำระแล้วบวกเงินเพิ่มอีก 5% เบี้ยเก่า กรณีเสียชีวิตจากอุบัติเหตุรับเพิ่มอีก 100 เปอร์เซ็นต์ของจำนวนเงินเอาประกันภัย ถ้าไม่เป็นอะไรเลย ดีที่สุดครับสมัครได้ตั้งแต่อายุ 50 ถึง 70 ปีเบี้ยเริ่มต้น วันละ 9 บาทสมัครง่ายไม่ต้องตรวจและไม่ต้องตอบคำถามสุขภาพไทยประกันชีวิต กาลีมีเงินใช้เงินก้อนแรกสูงสุด 2 แสนบาทเมื่ออายุ 75 ปี กล้องที่ 2 สูงสุด 600 บาทเมื่อครบสัญญาคือเสียชีวิต 02 248 9155 ที่ทำให้แม่มีความสุข ดูแลคนที่เรารักให้ดีที่สุด ประกันชีวิต สนับสนุนโดยปริมาตร Collagen ละลายดีไม่มีสีฐานง่าย มีข่าวสอบถามรายละเอียดเพิ่มเติมทุกช่องทาง Social Media ของ JKN High Shopping 02 123 4567 คิวบิก Dragon x ถังเช่าน้ําผสมวิตามินไม่มีคาเฟอีน จำหน่ายแล้วที่ 7-eleven ห้างสรรพสินค้าชั้นนำทั่วประเทศ จองพื้นที่อุทยานแห่งชาติ มีความสูงระหว่าง 2400 เมตร 500 เมตร พันธุ์ไม้ที่หลากหลายมากขึ้นเช่นภูเขา หมอชิต เป็นที่ตั้งของพืช 878 ชนิด พุ่มไม้ที่ถังละสั้น พืชใบกว้าง ต้นราชินีใหญ่ คิดถึงมากมายเหลือเกิน นักท่องเที่ยวสามารถเข้า ครอบครัวกอลิล่าได้บางส่วน จำนวนจำกัดธิดาไปดูกอริลลารักษาที่อยู่อาศัยตามธรรมชาติของมัน ให้ดีที่สุด ผู้ชมเพียงผ่านคนต่อวันเท่านั้น ได้ขึ้นไปดูครอบครัวเหล่านี้ ครอบครัว สามารถเข้าดูได้โดยนักวิจัยเท่านั้น ภูเขา ดูแลของผู้นำของขวัญ อาศัยอยู่ในดงไม้ไผ่ที่เชิงเขาของเขากล้า จะย้ายที่ไปเรื่อยๆตลอดทั้งวัน อาหาร วิลล่าที่โตเต็มวัย กิโลกรัมทุกวัน ผู้รับเหมาลักษณะมือมาร พรสวรรค์พิเศษ รูปน้อยมาก ขึ้น ใช้เวลาด้วยกัน ร้านนั่งเล่นในพื้นที่เล็กๆให้ปาก เป็นที่ที่เหมาะสมในการนอนอาบแดดหลังจากที่มัน ทองลาว ในขณะที่ตัวใหญ่หลับสนิทแต่เจ้าตัวน้อย ไม่ได้คิดที่จะนอนพักกลางวันเลย ป่านนี้ สุดท้ายของวิลล่า ดำเนินอยู่ในเงามืดของภูเขาไฟ ฟุตบอล ความนิยมอย่างสูงในประเทศเป็นหนึ่งในความสนใจสำหรับทุกวัย กรณีนี้ ชุดใหญ่ จำนวนมากที่เกิดจากภูเขาไฟ อยู่ใต้สนามฟุตบอลแห่งนี้ด้วย ข้อมูลสอนพิเศษเป็นหนึ่งในถ้ำดังกล่าว การก่อตัวของถ้ำลึกลงไป 2 กิโลเมตรนี้ อายุ 65 ล้านปี ผิวของภูเขาไฟ ที่อยู่ของถูกอีกด้วย อุทยานภูเขาไฟแห่งชาติไม่ไกล คุณชื่อเขาพูดก็มีสินทรัพย์ที่สำคัญอีกอย่างของประวัติย่า เกษตรกรที่ได้รับสารอาหาร จากการเกษตรกรรมประชากรประมาณร้อยละ 80 การทำเกษตรปทุมฯ 199 ตัวเองได้ เกษตร ร้อยละ 50 ของรายได้ก็มาจากการผลิตทางการเกษตรเช่นเดียวกัน ภูเขาไฟที่อุดมสมบูรณ์และมีคุณค่า วิธีการเพาะปลูกที่ดีที่สุดในโลก ทำให้หัวหน้าเป็นหนึ่งในผู้ผลิตรายใหญ่ที่สุดของโลกด้วย ไหลลงมา เกษตรกรรมของมเกษตร กิจกรรมสำหรับนักท่องเที่ยว พื้นที่ชุ่มน้ำที่ได้รับการอนุรักษ์ที่ใหญ่ ของทวีป ผีหลอก อุทยานแห่งชาติที่ใหญ่ที่สุดของจังหวัดน่าน โดยมีพื้นที่กว้าง 1200 ตารางกิโลเมตร ประเทศใกล้เคียง ประกอบไปด้วยภูเขาและดอกน้ำอยู่ภายใต้การคุ้มครองตั้งแต่ 934 ส่วนออกของอุทยาน แหล่งที่อยู่อาศัยของสิ่งมีชีวิตที่หายากหลายชนิด นี่คือที่สุดของสายพันธุ์หล่อไหม อาบน้ำกี่รอบ ประชากรญี่ปุ่น ที่ใหญ่ที่สุดในโลก โดยเฉพาะทางด้านตะวันตกของอยุธยา ปูถนน ทะเลสาบและสงครามที่เชื่อมต่อกัน ลำโพง กไก่ โปรที่ชอบที่สุดจะเป็นครูน้ำของแม่น้ำ นอกพื้นที่เปิดโล่งของน้องนาว ฮิปโปเป็นสัตว์สังคม อยู่ร่วมกันเป็นกลุ่มและการรบกวน เวลาที่จะทำให้มันเก่าเรามากขึ้น อุทยานแห่งชาติตากี่ล่ามีแหล่งอาศัยที่ต่างจากส่วนอื่นๆของประเทศ ภูเขา สุดยอด ควายหลายชนิด ผลิตภัณฑ์เสริมอาหารที่ผ่านการคัดสรรส่วนผสมอย่างที่ดี สารสกัดจากวัตถุดิบธรรมชาติเป็นส่วนประกอบสำคัญสกัดจากถั่วเหลือง สารสกัดจากทับทิมสารสกัดจากเปลือกองุ่น โคเอนไซม์คิวเทน คงไม่ทันสารสกัดจากเห็ดหูหนูขาว 1 กล่องมีทั้งหมด 30 แคปซูลทานได้นานถึง 1 เดือน เพิ่มการใส่ใจตัวเองทานวันละเม็ดก่อนนอน แอนจักรพงษ์ เป็นสิ่งดีๆให้ ตัวเอง หมอตะลุยปากกว้างใจสัมผัสชีวิตรอดจากทั่วทุกมุมโลก สัตว์โลก 18:10 น 20:00 น ช่อง 7 การกินภาพอ่อนเยาว์ที่เนรมิตได้มีส่วนผสมของ เมล็ดกัญชงเพื่อผิวหน้าค่อยๆกระจ่างใส โฟมทำความสะอาด ผิวหน้า ผลิตภัณฑ์บำรุงผิวหน้าเพื่อผิวแลดูสว่างกระจ่างใสเทคโนโลยีจากธรรมะ ผิวหน้าประสานให้ย่าอุดรธานี sunscreen spf50 ครีมกันแดด ผิวเนื้อบางเบาไม่เหนียวเหนอะหนะ long lasting hydration คืนความชุ่มชื้นและบำรุงผิว อยากผิวสวยแบบออมเรียกใช้ กินค่ะสอบถาม เติมได้ที่ High Shopping อาการของธรรมชาติกับสุดยอด พร้อมเปิด ทุกวันจันทร์ถึงศุกร์เวลา 10:00 น เสาร์อาทิตย์ มวยบัวขาว สนับสนุนโดยประพันธ์เสริมอาหาร Fiber Optic Fiber ใส่ใจ ง่ายๆได้ทุกวันสอบถามรายละเอียดเพิ่มเติมทุกช่องทาง Social Media ของจีน เห็นถ่ายช้อปปิ้ง 0 2 1 2 3 4 5 6 7 enjoyable สอบถามรายละเอียดเพิ่มเติมช่องทาง Social Media ของ JKN High Shopping 1 2 3 4 5 6 7 อ่อนไหวง่ายน่าจะมีน้ำหนักตัวมาก แล้วส่วนสูงเป็นเมตรก็ตอบ ขุนช้างอาศัยอยู่ในรูปแบบของครอบครัวที่อะ ดูตัวเมียที่โตแล้วฉลาดที่สุดก็เป็นผู้นำและสมาชิกมักจะมีความสำคัญทางสาย ขับรถกลับ sumida-ku ในครอบครัวเดิมเกือบตลอดชีวิตของมัน มีชีวิตอยู่ได้ประมาณ 60 หรือ 70 ปี โดยเฉพาะอย่างยิ่งมากแล้วลูกสาว มีความสัมพันธ์ที่ใกล้ชิดมาก ตลอดชีวิตที่ยาวนาน ที่โดนคุกคาม ลูกค้าจะถูกล้อมรอบไปด้วยกลุ่ม เราอยู่ภายใต้การดูแลอย่างใกล้ชิดจนกว่าจะไม่มีอันตราย เหล่านี้ใช้เวลาทั้งวัน ประมาณ 12 ถึง 15 ชั่วโมง ประมาณ 100 กิโลกรัมระหว่าง ส่วนใหญ่จะอ่อนแอทำป้ายขาวกี่วัน - นี้ ถูกนำไปใช้ในการประดับเท่านั้น รวมการคุ้มครองมากมายในปัจจุบัน ผม ดูแลสวัสดิการ เข้าคิวรอครับ รวมมิตรอาหารพราน 69 นาย นายไม่อยู่เนื่องจากพวกเขากำลังศึกษาอยู่ทหารพราน กำลังออกลาดตระเวน 9 ทะเล ฝึกฝนมาอย่างนี้ชีวิตที่นี่โดยทั่วไปแล้ว พื้นที่ อุปกรณ์ล่าสัตว์ที่ยึดมาได้ตลอดหลายทศวรรษ หลวงพ่อกะโหลก โครงกระดูกของสัตว์ป่าที่ถูกล่าจะแสดงอยู่ที่ทางเข้าสำนักงานใหญ่ของอุทยานแห่ง ขอบคุณความสำเร็จของความพยายามในการอนุรักษ์ธรรมชาติในรวันดา ราคากี่บาท ฝึกฝนมาเพื่อติดตามร่องรอย มีส่วนทำให้อัตราการเกิดอาชญากรรมลดลง ถ้าเป็นศูนย์ อุทยานแห่งชาติในสุราษฎร์ทุกส่วนของร่างสมบูรณ์ นาฬิกาตะวันออก ดังนั้นเมื่อรวมกับอุทยานแห่งชาติภูเขาไฟ Gorilla และลิงชิมแปนซีในระยอง สมบูรณ์เป็นอุทยานที่คุณสามารถชมช้ามากมาย ช้างอยู่นะม้าลายควาย ก็เป็นสิงโตในปี 2015 ขยายพันธุ์สำเร็จจัดแค่ 7 ตัวเป็น 16 ตัว เราก็ไม่คิดที่จะปล่อยดาวอีกครั้งในอีกไม่กี่เดือนภายในสิ้นปี 2017 อุทยานสัตว์ใหญ่ทั้ง 5 Akira ที่อยู่อาศัยของนกนานาชนิด ความหลากหลายของ อยู่ในอุทยานของพี่นกมากกว่า 500 ชนิด อาศัยอยู่ที่นี่ ความหลากหลายและนกสุวรรณามากมาย น้ำแร่โดยเฉพาะนกรับทำให้พื้นที่แห่งนี้เป็นหนึ่งในหลายชมนก ที่สุดของจังหวัดน่าน ด้วยความที่มีหลากหลายสายพันธุ์ เอากี่รอบจึงสวนสำหรับนักดูนก มีที่หลบภัยสำหรับนกเพื่อผสมพันธุ์ เราที่เราหนีนั่งเรือเข้าไปได้ซึ่งต่างจากที่อื่นในแอฟริกา มีโอกาสสังเกตนกหลงรังของพวกมัน พื้นที่ พื้นที่ชมรมนกอินทรีก็อยู่บนสิ่งต่างๆ อ******เลี้ยงลูกด้วยนมขนาดใหญ่ของแอฟริกา ผู้เฒ่า พักยามเย็นที่สวยงาม เมื่อนกบินไปที่รังที่ท้องถิ่นผู้มาเยือนจะกลับไปถึงจุดตั้งค่าใน ทัศนียภาพอันงดงามของอุทยาน สูงสุด ประเพณีโยนไปหลายศตวรรษ ธรรมชาติ ชีวิต ภูเขา อีกสักครู่กลับมารับช่วงที่ 2 กันต่อค่ะ รายการต่อไปนี้เป็นรายการทั่วไปสามารถรับชมได้ทุกวัย รายการสด วันนี้มาป่ะ เครื่องบดสับอเนกประสงค์ เกรด 304 ต้องมีติดบ้านไว้เลยนะคะจะช่วยลดขั้น 8000 rpm คุณส่งพร้อมกับการเพิ่มฟังชั่นพิเศษปรับความเร็วรอบ 2 ระดับนั้นก็คือสัญญาและปั่นแบบละเอียดนั่นเองค่ะ สวยโดนใจงาม อังกฤษ 304 ล้างทำความสะอาดง่ายไม่เป็นสนิมครับ คุ้ม สวยคนถูกต้องนักเตะครับ เห็นแบบนี้แล้วกูทำขาต้องรีบซื้อเลยนะคะเป็นรายการสดวันนี้เรา มอเตอร์แบบนี้รีบกดถูกค่ะเพราะว่าเรามีสินค้าจำนวน มาดูกันดีกว่าว่ารัก งวดนี้เนี่ยไปช่วงนี้เราจะทำอาหารกันเยอะมาก มาเองนะครับ ฝีมือและที่สำคัญเนี่ยระยะเวลาในการเตรียมอาหารไว้ทั้งยุ่งยากนะคะ ตำนาน แต่ทุกอย่างมันเป็นเรื่องง่ายใช่ไหมครับจะขาวกว่านี้จะเป็นเรื่องง่ายมากๆ โทรมาวันนี้สนุกสนานแน่นอนว่าใครที่เข้าครัวแล้วรู้สึกเบื่อ วันนี้เปลี่ยนความคิดค่ะเพราะว่านายสมศักดิ์ประสงค์จาก magnet เครื่องนี้ ตัวเครื่องเขาเป็นสแตนเลสอย่างดีสวยงามทนทานมากเลยนะ ใช่แล้วครับวันนี้มายกความคุ้มค่ามาแล้วเรียบร้อยนะครับและเป็นสินค้าใหม่ ห้ามพลาด สวยแบบนี้ คนแบบนี้ถูกแบบนี้เท่านั้น โปรโมชั่นเฉพาะรายการสดนี้เท่านั้นนะครับ เครื่องบดสับสแตนเลสนะครับขนาด 2 ลิตรนะครับผมจะ เหล็กนะครับผมมาพร้อมกับใบมีดสแตนเลส 4shared ยังไม่พอนี่ไม้พายมาให้ไหม ลงตรงนี้นะคะประชุมราคาปกติ 1200 90 บาทแปลว่าอะไร ไม่ต้องการเพิ่มอีกใช่แล้วคุณชอบขาคือต้องบอกว่าวันนี้กูจะซื้อไป แล้ว 1 เครื่องยังไม่พอพิเศษให้เพิ่มไปอีก 1 เครื่องค่ะเหมือนกันเลยนะผู้ทรงพระเจริญด้วยเกล้าด้วยนะไปถึง เรื่อง แล้วตอนนี้เป็นรายการสดสงขลาอยากจะบอกว่าให้ความพิเศษมากกว่านั้นอีก โทรไปเลยค่ะสำหรับเครื่องสไลด์อาหารแบบนี้ ราคา 390 บาทนะผู้ใหญ่ๆแต่ขออนุญาตส่งสีให้ ราคาทั้งหมดนี้ทำครบ 3 ปีแล้วถ้ากูจนไม่รีบในรายการ เขาต้องจ่ายราคาเต็มถึง 900 บาท ก็ฟังเลยค่ะคุณลูกค้าจ่ายแค่ 990 บาทฟังไม่ผิดนะจ่าย 1,000 บาท และที่สำคัญเราการันตีคุณภาพก็คือรับประกันมอเตอร์ถึง 1 ปีเต็ม ประกันมอเตอร์ 1 ปีเต็มเรื่อง นะครับ จาก magnet มาพร้อมยางรองกันลื่น มีดทำจาก 304 ไม่เป็น ตรวจหวย สแตนเลส 304 แข็งแรงทนทานต่อการใช้งาน แถมมีระบบ ไม่ของมอเตอร์มีขนาดความจุ 2 ลิตร สามารถ ปรับความเร็วของมอเตอร์ได้ถึง 2 ระดับมาพร้อมกัน พลังในการปั่น 8000 รอบ ขอนาทีมีความใสทำให้มองเห็นได้ แถมยังสามารถ ประกอบอาหารได้หลากหลายเมนูอีกด้วย ฝันดีวันแรก มีโทรมาจากจังหวัด ศรีธรรมราชเขาก็โทรมาเพราะว่าของแถมเยอะ โทรหาร้านอาหารตามสั่ง เขาเลือกให้คนนอกเข้ามากินในร้านมาขึ้นแล้วเมื่อกี้ก็จะมีทั้งคนโทรสั่งด้วย ไม่ต้องกลัว ทำทำทุกเมนู มีตัวนี้ครับผมเพราะว่านี่คือ นี่คือสลัด สวยแบบนี้สวยจนถูกแข็งแรงใหญ่สุดใจกูจนปวดตับจะได้หมดกูจะวันนี้ต้องรีบนิดนึงนะ แล้วของเขาก็ชมดูเลยว่าสวยงามและเป็นสแตนเลสอย่างดีเกรด 304 นิดหน่อยพี่ตี๋ถ่ายคุณภาพการันตีรับประกัน 1 ปีนะคะสินค้า ขายดีเป็นสินค้าใหม่ที่เพิ่งออนแอร์ ปกติ 1290 บาท ทำเรื่องลดราคาให้ด้วยแถมฟรีอีก 1 เครื่องแต่ยังไม่พอ เพิ่มไปอีกนะสำหรับเครื่องสไลด์อาหารแบบนี้ส่งสีให้กูส่งไป เขาบอกว่าภายในเซตจะมีหัวลากหลายให้เปลี่ยนมาไม่รู้ว่าจะเต็มหัว เขาดูว่าเป็นการแบบว่าโทรพลาสติกตะแกรงแตกต่างซึ่งปกติ ราคาทั้งเซตใหญ่แบบนี้อยู่ที่ 2,900 แบบนี้จ่ายแค่ 990 บาท มอเตอร์ด้วย 14 เป็นเต็มๆเลยค่ะชายจะส่งก็ราคานี้แหละ 990 บาทเหลือไม่เยอะแล้วนะครับเพราะว่าพี่คืนรายการ จริงๆกดแบบ ที่ว่าทั้งหมดคือทิ้งรอยต่อแล้วนะคะ สิ่งที่สำคัญคืออุบลราชธานีก็อยากแล จัดส่งฟรีทันทีเวลาลืม จ่ายไม่ถึงพันเลย ถ้วยแต่ว่าวันนี้เวลาของเราหมดแล้วเนาะนะคะสวัสดีค่ะ สนับสนุนโดยคิวบิก Dragon x ถังเช่าน้ำผสมวิตามิน ไม่มีค่ะไปเองวางจำหน่ายแล้วที่ สินค้าชั้นนำทั่วประเทศ ไม่ใส่วัตถุกันเสีย ไม่มีน้ำตา ช่วงหน้าหนาวที่บ้านลานของ ก็ไปเจอสภาพที่ดีกว่านี้ไม่ใช่ทางเลือกของใหม่ เหงา เหงา กูมีหลายตัวที่กำลังท้อง แล้วต้องเก็บพลังงานไว้ก่อนหาอาหาร ไล่ออกไปทางตะวันตกของเสามีแหล่งน้ำที่ยังคงไหล อุดร รูปของบริษัท ชุดที่สมบูรณ์ของอุทยานเยลโล่สโตน ไม่ให้คนเข้า ที่ใบสั่งจะได้ผ่อนคลาย แล้วไม่ถูกล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KN 18_อัศจรรย์บันลือโลก 311066</dc:title>
  <dc:creator/>
  <cp:keywords/>
  <dcterms:created xsi:type="dcterms:W3CDTF">2024-01-04T02:49:12Z</dcterms:created>
  <dcterms:modified xsi:type="dcterms:W3CDTF">2024-01-04T0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ตุลาคม 2566 เวลา 09.00 น.</vt:lpwstr>
  </property>
  <property fmtid="{D5CDD505-2E9C-101B-9397-08002B2CF9AE}" pid="3" name="subtitle">
    <vt:lpwstr/>
  </property>
</Properties>
</file>